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B08B8" w14:textId="77777777" w:rsidR="00B91EAC" w:rsidRPr="00B91EAC" w:rsidRDefault="00B91EAC" w:rsidP="00B91E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>DATA FILE LAYOUT: COVER FSRM 1706-15</w:t>
      </w:r>
    </w:p>
    <w:p w14:paraId="021A5CB4" w14:textId="038FCC9B" w:rsidR="00B91EAC" w:rsidRPr="00B91EAC" w:rsidRDefault="00B91EAC" w:rsidP="00B91E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>(FILE: cover15.xls)</w:t>
      </w:r>
    </w:p>
    <w:p w14:paraId="48632168" w14:textId="77777777" w:rsidR="00B91EAC" w:rsidRPr="00B91EAC" w:rsidRDefault="00B91EAC" w:rsidP="00B91E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E057F95" w14:textId="77777777" w:rsidR="00B91EAC" w:rsidRPr="00B91EAC" w:rsidRDefault="00B91EAC" w:rsidP="00B91E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3FC37B7" w14:textId="77777777" w:rsidR="00B91EAC" w:rsidRPr="00B91EAC" w:rsidRDefault="00B91EAC" w:rsidP="00B91E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TEM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</w:t>
      </w:r>
      <w:proofErr w:type="spellStart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>ITEM</w:t>
      </w:r>
      <w:proofErr w:type="spellEnd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</w:p>
    <w:p w14:paraId="0DF2575A" w14:textId="77777777" w:rsidR="00B91EAC" w:rsidRPr="00B91EAC" w:rsidRDefault="00B91EAC" w:rsidP="00B91E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>COL.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NAME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WIDTH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TYPE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DEC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DESCRIPTION</w:t>
      </w:r>
    </w:p>
    <w:p w14:paraId="250DD271" w14:textId="77777777" w:rsidR="00B91EAC" w:rsidRPr="00B91EAC" w:rsidRDefault="00B91EAC" w:rsidP="00B91E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E4EFC1D" w14:textId="77777777" w:rsidR="00B91EAC" w:rsidRPr="00B91EAC" w:rsidRDefault="00B91EAC" w:rsidP="00B91E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TRAN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-transect unique ID number.</w:t>
      </w:r>
    </w:p>
    <w:p w14:paraId="572AADD0" w14:textId="77777777" w:rsidR="00B91EAC" w:rsidRPr="00B91EAC" w:rsidRDefault="00B91EAC" w:rsidP="00B91E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 name/number in Study 1706-15.</w:t>
      </w:r>
    </w:p>
    <w:p w14:paraId="1B5AF721" w14:textId="77777777" w:rsidR="00B91EAC" w:rsidRPr="00B91EAC" w:rsidRDefault="00B91EAC" w:rsidP="00B91E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 number assigned in Study 1706-15.</w:t>
      </w:r>
    </w:p>
    <w:p w14:paraId="0BC77C6A" w14:textId="77777777" w:rsidR="00B91EAC" w:rsidRPr="00B91EAC" w:rsidRDefault="00B91EAC" w:rsidP="00B91E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SPECIES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9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Code for scientific plant name.</w:t>
      </w:r>
    </w:p>
    <w:p w14:paraId="7EFCB6A9" w14:textId="77777777" w:rsidR="00B91EAC" w:rsidRPr="00B91EAC" w:rsidRDefault="00B91EAC" w:rsidP="00B91E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9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59 measurement.</w:t>
      </w:r>
    </w:p>
    <w:p w14:paraId="3FF86E86" w14:textId="77777777" w:rsidR="00B91EAC" w:rsidRPr="00B91EAC" w:rsidRDefault="00B91EAC" w:rsidP="00B91E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0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60 measurement.</w:t>
      </w:r>
    </w:p>
    <w:p w14:paraId="38B4F1B5" w14:textId="77777777" w:rsidR="00B91EAC" w:rsidRPr="00B91EAC" w:rsidRDefault="00B91EAC" w:rsidP="00B91E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1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61 measurement.</w:t>
      </w:r>
    </w:p>
    <w:p w14:paraId="10A97D3B" w14:textId="77777777" w:rsidR="00B91EAC" w:rsidRPr="00B91EAC" w:rsidRDefault="00B91EAC" w:rsidP="00B91E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2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62 measurement.</w:t>
      </w:r>
    </w:p>
    <w:p w14:paraId="5135F70E" w14:textId="77777777" w:rsidR="00B91EAC" w:rsidRPr="00B91EAC" w:rsidRDefault="00B91EAC" w:rsidP="00B91E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3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3 measurement.</w:t>
      </w:r>
    </w:p>
    <w:p w14:paraId="1E53BDE3" w14:textId="77777777" w:rsidR="00B91EAC" w:rsidRPr="00B91EAC" w:rsidRDefault="00B91EAC" w:rsidP="00B91E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4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4 measurement.</w:t>
      </w:r>
    </w:p>
    <w:p w14:paraId="0DA8733A" w14:textId="77777777" w:rsidR="00B91EAC" w:rsidRPr="00B91EAC" w:rsidRDefault="00B91EAC" w:rsidP="00B91E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5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5 measurement.</w:t>
      </w:r>
    </w:p>
    <w:p w14:paraId="12592FAC" w14:textId="77777777" w:rsidR="00B91EAC" w:rsidRPr="00B91EAC" w:rsidRDefault="00B91EAC" w:rsidP="00B91E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6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6 measurement.</w:t>
      </w:r>
    </w:p>
    <w:p w14:paraId="0286846C" w14:textId="77777777" w:rsidR="00B91EAC" w:rsidRPr="00B91EAC" w:rsidRDefault="00B91EAC" w:rsidP="00B91E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</w:p>
    <w:p w14:paraId="7D92D9C7" w14:textId="77777777" w:rsidR="00B91EAC" w:rsidRPr="00B91EAC" w:rsidRDefault="00B91EAC" w:rsidP="00B91E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5B9B07E" w14:textId="77777777" w:rsidR="00B91EAC" w:rsidRPr="00B91EAC" w:rsidRDefault="00B91EAC" w:rsidP="00B91E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FB48C4B" w14:textId="77777777" w:rsidR="00B91EAC" w:rsidRPr="00B91EAC" w:rsidRDefault="00B91EAC" w:rsidP="00B91E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>cov15layout.txt</w:t>
      </w:r>
    </w:p>
    <w:p w14:paraId="0C76EDC5" w14:textId="77777777" w:rsidR="00B91EAC" w:rsidRPr="00B91EAC" w:rsidRDefault="00B91EAC" w:rsidP="00B91E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91EAC">
        <w:rPr>
          <w:rFonts w:ascii="Courier New" w:eastAsia="Times New Roman" w:hAnsi="Courier New" w:cs="Courier New"/>
          <w:color w:val="000000"/>
          <w:sz w:val="20"/>
          <w:szCs w:val="20"/>
        </w:rPr>
        <w:t>26 October 2001</w:t>
      </w:r>
    </w:p>
    <w:p w14:paraId="792DD9AA" w14:textId="77777777" w:rsidR="00773CBF" w:rsidRDefault="00773CBF"/>
    <w:sectPr w:rsidR="00773CBF" w:rsidSect="00B91EA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rU0MjE3NzG3MDZQ0lEKTi0uzszPAykwrAUAki5cfiwAAAA="/>
  </w:docVars>
  <w:rsids>
    <w:rsidRoot w:val="00B91EAC"/>
    <w:rsid w:val="00222996"/>
    <w:rsid w:val="004734AA"/>
    <w:rsid w:val="00773CBF"/>
    <w:rsid w:val="00B91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89E99"/>
  <w15:chartTrackingRefBased/>
  <w15:docId w15:val="{30B2086C-13E0-4091-84B2-6CCF378DF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91E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91EA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48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81</Characters>
  <Application>Microsoft Office Word</Application>
  <DocSecurity>0</DocSecurity>
  <Lines>5</Lines>
  <Paragraphs>1</Paragraphs>
  <ScaleCrop>false</ScaleCrop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1</cp:revision>
  <dcterms:created xsi:type="dcterms:W3CDTF">2022-04-08T23:58:00Z</dcterms:created>
  <dcterms:modified xsi:type="dcterms:W3CDTF">2022-04-08T23:59:00Z</dcterms:modified>
</cp:coreProperties>
</file>